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4C17B701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D8DFCDF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36D123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Hiroki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Wada</w:t>
      </w:r>
      <w:proofErr w:type="spellEnd"/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739D4" w14:textId="77777777" w:rsidR="0020211A" w:rsidRDefault="0020211A">
      <w:r>
        <w:separator/>
      </w:r>
    </w:p>
  </w:endnote>
  <w:endnote w:type="continuationSeparator" w:id="0">
    <w:p w14:paraId="2A8ABBB8" w14:textId="77777777" w:rsidR="0020211A" w:rsidRDefault="00202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03D88" w14:textId="77777777" w:rsidR="0020211A" w:rsidRDefault="0020211A">
      <w:r>
        <w:separator/>
      </w:r>
    </w:p>
  </w:footnote>
  <w:footnote w:type="continuationSeparator" w:id="0">
    <w:p w14:paraId="065EE022" w14:textId="77777777" w:rsidR="0020211A" w:rsidRDefault="00202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11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1</cp:revision>
  <dcterms:created xsi:type="dcterms:W3CDTF">2025-04-20T22:03:00Z</dcterms:created>
  <dcterms:modified xsi:type="dcterms:W3CDTF">2025-05-26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